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6A4777" w14:textId="77777777" w:rsidR="00960128" w:rsidRPr="002946A7" w:rsidRDefault="00960128" w:rsidP="0073186B">
      <w:pPr>
        <w:spacing w:before="16"/>
        <w:rPr>
          <w:sz w:val="61"/>
        </w:rPr>
      </w:pPr>
      <w:r w:rsidRPr="002946A7">
        <w:rPr>
          <w:noProof/>
          <w:sz w:val="22"/>
          <w:lang w:eastAsia="hr-HR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3FF1B4B" wp14:editId="6CC6C6D6">
                <wp:simplePos x="0" y="0"/>
                <wp:positionH relativeFrom="page">
                  <wp:posOffset>0</wp:posOffset>
                </wp:positionH>
                <wp:positionV relativeFrom="margin">
                  <wp:posOffset>-695325</wp:posOffset>
                </wp:positionV>
                <wp:extent cx="8453755" cy="20431125"/>
                <wp:effectExtent l="0" t="0" r="4445" b="952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453755" cy="20431125"/>
                          <a:chOff x="0" y="-515"/>
                          <a:chExt cx="13313" cy="32175"/>
                        </a:xfrm>
                      </wpg:grpSpPr>
                      <pic:pic xmlns:pic="http://schemas.openxmlformats.org/drawingml/2006/picture">
                        <pic:nvPicPr>
                          <pic:cNvPr id="2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5"/>
                            <a:ext cx="13313" cy="316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058" y="0"/>
                            <a:ext cx="11197" cy="306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90" y="-515"/>
                            <a:ext cx="3063" cy="306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26685E" id="Group 2" o:spid="_x0000_s1026" style="position:absolute;margin-left:0;margin-top:-54.75pt;width:665.65pt;height:1608.75pt;z-index:-251657216;mso-position-horizontal-relative:page;mso-position-vertical-relative:margin" coordorigin=",-515" coordsize="13313,32175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top:25;width:13313;height:316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">
                  <v:imagedata r:id="rId10" o:title=""/>
                </v:shape>
                <v:rect id="Rectangle 4" o:spid="_x0000_s1028" style="position:absolute;left:1058;width:11197;height:306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" stroked="f"/>
                <v:shape id="Picture 3" o:spid="_x0000_s1029" type="#_x0000_t75" style="position:absolute;left:9090;top:-515;width:3063;height:30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">
                  <v:imagedata r:id="rId11" o:title=""/>
                </v:shape>
                <w10:wrap anchorx="page" anchory="margin"/>
              </v:group>
            </w:pict>
          </mc:Fallback>
        </mc:AlternateContent>
      </w:r>
      <w:r w:rsidRPr="002946A7">
        <w:rPr>
          <w:sz w:val="61"/>
        </w:rPr>
        <w:t>A1 Hrvatska</w:t>
      </w:r>
    </w:p>
    <w:p w14:paraId="384492CC" w14:textId="77777777" w:rsidR="00960128" w:rsidRPr="002946A7" w:rsidRDefault="00960128" w:rsidP="0073186B">
      <w:pPr>
        <w:spacing w:before="490" w:line="194" w:lineRule="auto"/>
        <w:ind w:right="426"/>
        <w:rPr>
          <w:b/>
          <w:sz w:val="72"/>
          <w:szCs w:val="72"/>
        </w:rPr>
      </w:pPr>
      <w:r w:rsidRPr="002946A7">
        <w:rPr>
          <w:b/>
          <w:sz w:val="72"/>
          <w:szCs w:val="72"/>
        </w:rPr>
        <w:t xml:space="preserve">Student u </w:t>
      </w:r>
      <w:r w:rsidR="0073186B">
        <w:rPr>
          <w:b/>
          <w:sz w:val="72"/>
          <w:szCs w:val="72"/>
        </w:rPr>
        <w:t>Odjelu korporativnog ICT-a</w:t>
      </w:r>
      <w:r w:rsidR="004B5225">
        <w:rPr>
          <w:b/>
          <w:sz w:val="72"/>
          <w:szCs w:val="72"/>
        </w:rPr>
        <w:t>(m/ž)</w:t>
      </w:r>
    </w:p>
    <w:p w14:paraId="39C06B9C" w14:textId="77777777" w:rsid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b/>
          <w:bCs/>
          <w:color w:val="333333"/>
          <w:sz w:val="27"/>
          <w:szCs w:val="27"/>
          <w:lang w:eastAsia="hr-HR"/>
        </w:rPr>
      </w:pPr>
    </w:p>
    <w:p w14:paraId="25ED0ECC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D</w:t>
      </w: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 xml:space="preserve">ošlo je vrijeme </w:t>
      </w:r>
      <w:bookmarkStart w:id="0" w:name="_GoBack"/>
      <w:bookmarkEnd w:id="0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 xml:space="preserve">da stečeno znanje na faksu zaista i primijeniš? A1 Hrvatska nudi ti rješenje jer smo upravo u potrazi za studentom u odjelu </w:t>
      </w:r>
      <w:proofErr w:type="spellStart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Corporate</w:t>
      </w:r>
      <w:proofErr w:type="spellEnd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 xml:space="preserve"> ICT-a. A1 Hrvatska dio je A1 Telekom </w:t>
      </w:r>
      <w:proofErr w:type="spellStart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Austria</w:t>
      </w:r>
      <w:proofErr w:type="spellEnd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 xml:space="preserve"> Grupe - vodećeg pružatelja digitalnih usluga i komunikacijskih rješenja u centralnoj i istočnoj Europi. Tvoj trud i ideje ovdje će se shvaćati ozbiljno, imat ćeš razne prilike za zabavu i razvoj te priliku za rad uz podršku mentora. Prijavi se za ovu poziciju već danas i nemoj propustiti mogućnost za stjecanje praktičnog iskustva u svom području, i to uz podršku i vođenje stručnjaka. Veselimo se tvojoj prijavi!</w:t>
      </w:r>
    </w:p>
    <w:p w14:paraId="125D7AC2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</w:p>
    <w:p w14:paraId="273B255E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Osnovne informacije:</w:t>
      </w:r>
    </w:p>
    <w:p w14:paraId="2315462A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Vrsta zaposlenja:</w:t>
      </w: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 studentski posao</w:t>
      </w:r>
    </w:p>
    <w:p w14:paraId="023189E2" w14:textId="099670AA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Broj pozicija</w:t>
      </w: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: </w:t>
      </w:r>
      <w:r w:rsidR="00DA3C13">
        <w:rPr>
          <w:rFonts w:eastAsia="Times New Roman" w:cs="Arial"/>
          <w:color w:val="333333"/>
          <w:sz w:val="27"/>
          <w:szCs w:val="27"/>
          <w:lang w:eastAsia="hr-HR"/>
        </w:rPr>
        <w:t>1</w:t>
      </w:r>
    </w:p>
    <w:p w14:paraId="418367A9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Lokacija rada</w:t>
      </w: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: Zagreb, Vrtni put 1 (A1 središnjica u Zagrebu)</w:t>
      </w:r>
    </w:p>
    <w:p w14:paraId="692C9FF4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Period zaposlenja</w:t>
      </w: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: na duži period</w:t>
      </w:r>
    </w:p>
    <w:p w14:paraId="70013126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Radno vrijeme</w:t>
      </w: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: puno radno vrijeme (8h dnevno)</w:t>
      </w:r>
    </w:p>
    <w:p w14:paraId="78C77304" w14:textId="2DE2E63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Rok za prijavu</w:t>
      </w: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: 2</w:t>
      </w:r>
      <w:r w:rsidR="00DA3C13">
        <w:rPr>
          <w:rFonts w:eastAsia="Times New Roman" w:cs="Arial"/>
          <w:color w:val="333333"/>
          <w:sz w:val="27"/>
          <w:szCs w:val="27"/>
          <w:lang w:eastAsia="hr-HR"/>
        </w:rPr>
        <w:t>0</w:t>
      </w: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.0</w:t>
      </w:r>
      <w:r w:rsidR="00DA3C13">
        <w:rPr>
          <w:rFonts w:eastAsia="Times New Roman" w:cs="Arial"/>
          <w:color w:val="333333"/>
          <w:sz w:val="27"/>
          <w:szCs w:val="27"/>
          <w:lang w:eastAsia="hr-HR"/>
        </w:rPr>
        <w:t>6</w:t>
      </w: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.2022.</w:t>
      </w:r>
    </w:p>
    <w:p w14:paraId="1694562B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</w:p>
    <w:p w14:paraId="53BA70E2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Tvoj posao sastojao bi se od:</w:t>
      </w:r>
    </w:p>
    <w:p w14:paraId="32896FF6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• 1st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level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 IT podrške (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Helpdesk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) zaposlenicima A1 Hrvatska</w:t>
      </w:r>
    </w:p>
    <w:p w14:paraId="5D98EC62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• Rada u PC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deployment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 procesu</w:t>
      </w:r>
    </w:p>
    <w:p w14:paraId="4EB15866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• Rada sa sustavima kao što su Microsoft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Active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Directory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, System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Center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Configuration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 Manager i mnogi drugi</w:t>
      </w:r>
    </w:p>
    <w:p w14:paraId="04991102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</w:p>
    <w:p w14:paraId="7F2E25EE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Pronalaziš li se u sljedećem opisu?</w:t>
      </w:r>
    </w:p>
    <w:p w14:paraId="2872221C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•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Proaktivnost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 u radu i dobre organizacijske sposobnosti</w:t>
      </w:r>
    </w:p>
    <w:p w14:paraId="3D934F62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• </w:t>
      </w:r>
      <w:r w:rsidRPr="00DA3C13">
        <w:rPr>
          <w:rFonts w:eastAsia="Times New Roman" w:cs="Arial"/>
          <w:b/>
          <w:color w:val="333333"/>
          <w:sz w:val="27"/>
          <w:szCs w:val="27"/>
          <w:lang w:eastAsia="hr-HR"/>
        </w:rPr>
        <w:t>Spremnost na puno radno vrijeme</w:t>
      </w: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 od ponedjeljka do petka, na duži period</w:t>
      </w:r>
    </w:p>
    <w:p w14:paraId="575939D1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Napredno poznavanje engleskog jezika u govoru i pismu</w:t>
      </w:r>
    </w:p>
    <w:p w14:paraId="150BF141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Poznavanje Microsoft Windows OS-a</w:t>
      </w:r>
    </w:p>
    <w:p w14:paraId="0632F46D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Dobro snalaženje u MS Office alatima</w:t>
      </w:r>
    </w:p>
    <w:p w14:paraId="6BD7BAB5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Želja za daljnjim razvojem IT kompetencija u dinamičnom radnom okruženju</w:t>
      </w:r>
    </w:p>
    <w:p w14:paraId="4E22AC09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Samostalnost, odgovornost i organiziranost</w:t>
      </w:r>
    </w:p>
    <w:p w14:paraId="232EBFE5" w14:textId="7B84870A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• </w:t>
      </w:r>
      <w:r w:rsidRPr="00DA3C13">
        <w:rPr>
          <w:rFonts w:eastAsia="Times New Roman" w:cs="Arial"/>
          <w:b/>
          <w:color w:val="333333"/>
          <w:sz w:val="27"/>
          <w:szCs w:val="27"/>
          <w:lang w:eastAsia="hr-HR"/>
        </w:rPr>
        <w:t>Važeća studentska prava</w:t>
      </w:r>
      <w:r w:rsidR="00DA3C13" w:rsidRPr="00DA3C13">
        <w:rPr>
          <w:rFonts w:eastAsia="Times New Roman" w:cs="Arial"/>
          <w:b/>
          <w:color w:val="333333"/>
          <w:sz w:val="27"/>
          <w:szCs w:val="27"/>
          <w:lang w:eastAsia="hr-HR"/>
        </w:rPr>
        <w:t xml:space="preserve"> barem do kraja godine</w:t>
      </w: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 (isključivo vlastiti studentski ugovor)</w:t>
      </w:r>
    </w:p>
    <w:p w14:paraId="538479E0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</w:p>
    <w:p w14:paraId="1C445D5F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proofErr w:type="spellStart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What's</w:t>
      </w:r>
      <w:proofErr w:type="spellEnd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 xml:space="preserve"> </w:t>
      </w:r>
      <w:proofErr w:type="spellStart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in</w:t>
      </w:r>
      <w:proofErr w:type="spellEnd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 xml:space="preserve"> </w:t>
      </w:r>
      <w:proofErr w:type="spellStart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it</w:t>
      </w:r>
      <w:proofErr w:type="spellEnd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 xml:space="preserve"> for </w:t>
      </w:r>
      <w:proofErr w:type="spellStart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you</w:t>
      </w:r>
      <w:proofErr w:type="spellEnd"/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?</w:t>
      </w:r>
    </w:p>
    <w:p w14:paraId="05BEB492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Satnica od 30-33 kn/h</w:t>
      </w:r>
    </w:p>
    <w:p w14:paraId="0021FB37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Prilika da primijeniš i proširiš postojeća znanja</w:t>
      </w:r>
    </w:p>
    <w:p w14:paraId="32AF2CF8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Strukturirano uvođenje u posao kroz teoriju i praksu</w:t>
      </w:r>
    </w:p>
    <w:p w14:paraId="055D0495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Mnoštvo internih treninga i edukacija</w:t>
      </w:r>
    </w:p>
    <w:p w14:paraId="5C858BDD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Podrška i prijenos znanja mentora</w:t>
      </w:r>
    </w:p>
    <w:p w14:paraId="0A537EEC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• Upoznavanje vrhunskih stručnjaka iz područja i njihovi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tips-and-tricks</w:t>
      </w:r>
      <w:proofErr w:type="spellEnd"/>
    </w:p>
    <w:p w14:paraId="4038CAD9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Kod nas nikad nije dosadno- dinamično okruženje, moderno uređeni prostori</w:t>
      </w:r>
    </w:p>
    <w:p w14:paraId="5DCAB9A0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 xml:space="preserve">• Volimo se zabavljati- druženja, tulumi, </w:t>
      </w:r>
      <w:proofErr w:type="spellStart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meetupovi</w:t>
      </w:r>
      <w:proofErr w:type="spellEnd"/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, natjecanja, stolni nogomet i stolni tenis</w:t>
      </w:r>
    </w:p>
    <w:p w14:paraId="45402450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Rad na duži vremenski period</w:t>
      </w:r>
    </w:p>
    <w:p w14:paraId="48BDEE33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color w:val="333333"/>
          <w:sz w:val="27"/>
          <w:szCs w:val="27"/>
          <w:lang w:eastAsia="hr-HR"/>
        </w:rPr>
        <w:t>• Odlična prilika za daljnji razvoj i buduće zapošljavanje unutar IT-a</w:t>
      </w:r>
    </w:p>
    <w:p w14:paraId="3967EBE6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</w:p>
    <w:p w14:paraId="62D1BA6F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Zvuči zanimljivo?</w:t>
      </w:r>
    </w:p>
    <w:p w14:paraId="22EA1309" w14:textId="7777777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</w:p>
    <w:p w14:paraId="08E90A87" w14:textId="0D25CEE7" w:rsidR="0073186B" w:rsidRPr="0073186B" w:rsidRDefault="0073186B" w:rsidP="0073186B">
      <w:pPr>
        <w:widowControl/>
        <w:shd w:val="clear" w:color="auto" w:fill="FFFFFF"/>
        <w:autoSpaceDE/>
        <w:autoSpaceDN/>
        <w:rPr>
          <w:rFonts w:eastAsia="Times New Roman" w:cs="Arial"/>
          <w:color w:val="333333"/>
          <w:sz w:val="27"/>
          <w:szCs w:val="27"/>
          <w:lang w:eastAsia="hr-HR"/>
        </w:rPr>
      </w:pP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 xml:space="preserve">Prijavi se do </w:t>
      </w:r>
      <w:r w:rsidR="00DA3C13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20</w:t>
      </w: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.0</w:t>
      </w:r>
      <w:r w:rsidR="00DA3C13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6</w:t>
      </w:r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.2022.</w:t>
      </w:r>
      <w:r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 xml:space="preserve"> </w:t>
      </w:r>
      <w:hyperlink r:id="rId12" w:anchor="3844000055112114" w:history="1">
        <w:r w:rsidRPr="00DA3C13">
          <w:rPr>
            <w:rStyle w:val="Hyperlink"/>
            <w:rFonts w:eastAsia="Times New Roman" w:cs="Arial"/>
            <w:b/>
            <w:bCs/>
            <w:sz w:val="27"/>
            <w:szCs w:val="27"/>
            <w:lang w:eastAsia="hr-HR"/>
          </w:rPr>
          <w:t>ovdje</w:t>
        </w:r>
      </w:hyperlink>
      <w:r w:rsidRPr="0073186B">
        <w:rPr>
          <w:rFonts w:eastAsia="Times New Roman" w:cs="Arial"/>
          <w:b/>
          <w:bCs/>
          <w:color w:val="333333"/>
          <w:sz w:val="27"/>
          <w:szCs w:val="27"/>
          <w:lang w:eastAsia="hr-HR"/>
        </w:rPr>
        <w:t>!</w:t>
      </w:r>
    </w:p>
    <w:p w14:paraId="6F4590BE" w14:textId="77777777" w:rsidR="00960128" w:rsidRPr="002946A7" w:rsidRDefault="00960128" w:rsidP="00960128">
      <w:pPr>
        <w:pStyle w:val="BodyText"/>
        <w:spacing w:before="9" w:line="220" w:lineRule="auto"/>
        <w:ind w:right="251"/>
        <w:rPr>
          <w:lang w:val="hr-HR"/>
        </w:rPr>
      </w:pPr>
    </w:p>
    <w:p w14:paraId="5ACEAF99" w14:textId="77777777" w:rsidR="00960128" w:rsidRPr="002946A7" w:rsidRDefault="00960128" w:rsidP="00960128">
      <w:pPr>
        <w:spacing w:before="16"/>
        <w:ind w:left="237"/>
      </w:pPr>
    </w:p>
    <w:p w14:paraId="4633740C" w14:textId="77777777" w:rsidR="00960128" w:rsidRPr="002946A7" w:rsidRDefault="00960128" w:rsidP="00960128">
      <w:pPr>
        <w:pStyle w:val="BodyText"/>
        <w:spacing w:before="9" w:line="220" w:lineRule="auto"/>
        <w:ind w:right="251"/>
        <w:rPr>
          <w:lang w:val="hr-HR"/>
        </w:rPr>
      </w:pPr>
    </w:p>
    <w:p w14:paraId="3EF7C6AD" w14:textId="77777777" w:rsidR="004A24D8" w:rsidRPr="002946A7" w:rsidRDefault="004A24D8" w:rsidP="00960128"/>
    <w:sectPr w:rsidR="004A24D8" w:rsidRPr="002946A7">
      <w:type w:val="continuous"/>
      <w:pgSz w:w="13320" w:h="31660"/>
      <w:pgMar w:top="940" w:right="1880" w:bottom="280" w:left="18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1 Serif">
    <w:panose1 w:val="00000000000000000000"/>
    <w:charset w:val="EE"/>
    <w:family w:val="auto"/>
    <w:pitch w:val="variable"/>
    <w:sig w:usb0="A000027F" w:usb1="0000205B" w:usb2="00000000" w:usb3="00000000" w:csb0="00000097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A671B"/>
    <w:multiLevelType w:val="hybridMultilevel"/>
    <w:tmpl w:val="5E880A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B04759"/>
    <w:multiLevelType w:val="hybridMultilevel"/>
    <w:tmpl w:val="D3B66862"/>
    <w:lvl w:ilvl="0" w:tplc="041A0001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2" w15:restartNumberingAfterBreak="0">
    <w:nsid w:val="1AB722F6"/>
    <w:multiLevelType w:val="hybridMultilevel"/>
    <w:tmpl w:val="CD5E3BC0"/>
    <w:lvl w:ilvl="0" w:tplc="ACB4E3D6">
      <w:numFmt w:val="bullet"/>
      <w:lvlText w:val="•"/>
      <w:lvlJc w:val="left"/>
      <w:pPr>
        <w:ind w:left="496" w:hanging="260"/>
      </w:pPr>
      <w:rPr>
        <w:rFonts w:ascii="A1 Serif" w:eastAsia="A1 Serif" w:hAnsi="A1 Serif" w:cs="A1 Serif" w:hint="default"/>
        <w:w w:val="99"/>
        <w:sz w:val="31"/>
        <w:szCs w:val="31"/>
        <w:lang w:val="en-US" w:eastAsia="en-US" w:bidi="en-US"/>
      </w:rPr>
    </w:lvl>
    <w:lvl w:ilvl="1" w:tplc="0FD8140A">
      <w:numFmt w:val="bullet"/>
      <w:lvlText w:val="•"/>
      <w:lvlJc w:val="left"/>
      <w:pPr>
        <w:ind w:left="1405" w:hanging="260"/>
      </w:pPr>
      <w:rPr>
        <w:rFonts w:hint="default"/>
        <w:lang w:val="en-US" w:eastAsia="en-US" w:bidi="en-US"/>
      </w:rPr>
    </w:lvl>
    <w:lvl w:ilvl="2" w:tplc="007AB9B0">
      <w:numFmt w:val="bullet"/>
      <w:lvlText w:val="•"/>
      <w:lvlJc w:val="left"/>
      <w:pPr>
        <w:ind w:left="2310" w:hanging="260"/>
      </w:pPr>
      <w:rPr>
        <w:rFonts w:hint="default"/>
        <w:lang w:val="en-US" w:eastAsia="en-US" w:bidi="en-US"/>
      </w:rPr>
    </w:lvl>
    <w:lvl w:ilvl="3" w:tplc="34307956">
      <w:numFmt w:val="bullet"/>
      <w:lvlText w:val="•"/>
      <w:lvlJc w:val="left"/>
      <w:pPr>
        <w:ind w:left="3216" w:hanging="260"/>
      </w:pPr>
      <w:rPr>
        <w:rFonts w:hint="default"/>
        <w:lang w:val="en-US" w:eastAsia="en-US" w:bidi="en-US"/>
      </w:rPr>
    </w:lvl>
    <w:lvl w:ilvl="4" w:tplc="4F002C22">
      <w:numFmt w:val="bullet"/>
      <w:lvlText w:val="•"/>
      <w:lvlJc w:val="left"/>
      <w:pPr>
        <w:ind w:left="4121" w:hanging="260"/>
      </w:pPr>
      <w:rPr>
        <w:rFonts w:hint="default"/>
        <w:lang w:val="en-US" w:eastAsia="en-US" w:bidi="en-US"/>
      </w:rPr>
    </w:lvl>
    <w:lvl w:ilvl="5" w:tplc="8EEED8F4">
      <w:numFmt w:val="bullet"/>
      <w:lvlText w:val="•"/>
      <w:lvlJc w:val="left"/>
      <w:pPr>
        <w:ind w:left="5026" w:hanging="260"/>
      </w:pPr>
      <w:rPr>
        <w:rFonts w:hint="default"/>
        <w:lang w:val="en-US" w:eastAsia="en-US" w:bidi="en-US"/>
      </w:rPr>
    </w:lvl>
    <w:lvl w:ilvl="6" w:tplc="85BE3FD8">
      <w:numFmt w:val="bullet"/>
      <w:lvlText w:val="•"/>
      <w:lvlJc w:val="left"/>
      <w:pPr>
        <w:ind w:left="5932" w:hanging="260"/>
      </w:pPr>
      <w:rPr>
        <w:rFonts w:hint="default"/>
        <w:lang w:val="en-US" w:eastAsia="en-US" w:bidi="en-US"/>
      </w:rPr>
    </w:lvl>
    <w:lvl w:ilvl="7" w:tplc="C12E96DE">
      <w:numFmt w:val="bullet"/>
      <w:lvlText w:val="•"/>
      <w:lvlJc w:val="left"/>
      <w:pPr>
        <w:ind w:left="6837" w:hanging="260"/>
      </w:pPr>
      <w:rPr>
        <w:rFonts w:hint="default"/>
        <w:lang w:val="en-US" w:eastAsia="en-US" w:bidi="en-US"/>
      </w:rPr>
    </w:lvl>
    <w:lvl w:ilvl="8" w:tplc="5A4EBD82">
      <w:numFmt w:val="bullet"/>
      <w:lvlText w:val="•"/>
      <w:lvlJc w:val="left"/>
      <w:pPr>
        <w:ind w:left="7742" w:hanging="260"/>
      </w:pPr>
      <w:rPr>
        <w:rFonts w:hint="default"/>
        <w:lang w:val="en-US" w:eastAsia="en-US" w:bidi="en-US"/>
      </w:rPr>
    </w:lvl>
  </w:abstractNum>
  <w:abstractNum w:abstractNumId="3" w15:restartNumberingAfterBreak="0">
    <w:nsid w:val="24587B22"/>
    <w:multiLevelType w:val="hybridMultilevel"/>
    <w:tmpl w:val="22F42F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F11D4D"/>
    <w:multiLevelType w:val="hybridMultilevel"/>
    <w:tmpl w:val="625E0992"/>
    <w:lvl w:ilvl="0" w:tplc="8BC47074">
      <w:numFmt w:val="bullet"/>
      <w:lvlText w:val="•"/>
      <w:lvlJc w:val="left"/>
      <w:pPr>
        <w:ind w:left="1197" w:hanging="480"/>
      </w:pPr>
      <w:rPr>
        <w:rFonts w:ascii="A1 Serif" w:eastAsia="A1 Serif" w:hAnsi="A1 Serif" w:cs="A1 Serif" w:hint="default"/>
      </w:rPr>
    </w:lvl>
    <w:lvl w:ilvl="1" w:tplc="041A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36535AD5"/>
    <w:multiLevelType w:val="hybridMultilevel"/>
    <w:tmpl w:val="A3769382"/>
    <w:lvl w:ilvl="0" w:tplc="ACB4E3D6">
      <w:numFmt w:val="bullet"/>
      <w:lvlText w:val="•"/>
      <w:lvlJc w:val="left"/>
      <w:pPr>
        <w:ind w:left="597" w:hanging="360"/>
      </w:pPr>
      <w:rPr>
        <w:rFonts w:ascii="A1 Serif" w:eastAsia="A1 Serif" w:hAnsi="A1 Serif" w:cs="A1 Serif" w:hint="default"/>
        <w:w w:val="99"/>
        <w:sz w:val="31"/>
        <w:szCs w:val="31"/>
        <w:lang w:val="en-US" w:eastAsia="en-US" w:bidi="en-US"/>
      </w:rPr>
    </w:lvl>
    <w:lvl w:ilvl="1" w:tplc="041A0003" w:tentative="1">
      <w:start w:val="1"/>
      <w:numFmt w:val="bullet"/>
      <w:lvlText w:val="o"/>
      <w:lvlJc w:val="left"/>
      <w:pPr>
        <w:ind w:left="131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3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75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47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19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91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3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357" w:hanging="360"/>
      </w:pPr>
      <w:rPr>
        <w:rFonts w:ascii="Wingdings" w:hAnsi="Wingdings" w:hint="default"/>
      </w:rPr>
    </w:lvl>
  </w:abstractNum>
  <w:abstractNum w:abstractNumId="6" w15:restartNumberingAfterBreak="0">
    <w:nsid w:val="4D834F32"/>
    <w:multiLevelType w:val="hybridMultilevel"/>
    <w:tmpl w:val="28689600"/>
    <w:lvl w:ilvl="0" w:tplc="8BC47074">
      <w:numFmt w:val="bullet"/>
      <w:lvlText w:val="•"/>
      <w:lvlJc w:val="left"/>
      <w:pPr>
        <w:ind w:left="1434" w:hanging="480"/>
      </w:pPr>
      <w:rPr>
        <w:rFonts w:ascii="A1 Serif" w:eastAsia="A1 Serif" w:hAnsi="A1 Serif" w:cs="A1 Serif" w:hint="default"/>
      </w:rPr>
    </w:lvl>
    <w:lvl w:ilvl="1" w:tplc="4AC25DD4">
      <w:numFmt w:val="bullet"/>
      <w:lvlText w:val="-"/>
      <w:lvlJc w:val="left"/>
      <w:pPr>
        <w:ind w:left="1677" w:hanging="360"/>
      </w:pPr>
      <w:rPr>
        <w:rFonts w:ascii="A1 Serif" w:eastAsia="A1 Serif" w:hAnsi="A1 Serif" w:cs="A1 Serif" w:hint="default"/>
      </w:rPr>
    </w:lvl>
    <w:lvl w:ilvl="2" w:tplc="041A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7" w15:restartNumberingAfterBreak="0">
    <w:nsid w:val="54AB768F"/>
    <w:multiLevelType w:val="hybridMultilevel"/>
    <w:tmpl w:val="4CA85584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0D50EAB"/>
    <w:multiLevelType w:val="hybridMultilevel"/>
    <w:tmpl w:val="F1B44A66"/>
    <w:lvl w:ilvl="0" w:tplc="041A0001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9" w15:restartNumberingAfterBreak="0">
    <w:nsid w:val="6257013C"/>
    <w:multiLevelType w:val="hybridMultilevel"/>
    <w:tmpl w:val="2250C83A"/>
    <w:lvl w:ilvl="0" w:tplc="041A0001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10" w15:restartNumberingAfterBreak="0">
    <w:nsid w:val="6BB54FC2"/>
    <w:multiLevelType w:val="hybridMultilevel"/>
    <w:tmpl w:val="EDC06E46"/>
    <w:lvl w:ilvl="0" w:tplc="041A0001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7"/>
  </w:num>
  <w:num w:numId="6">
    <w:abstractNumId w:val="1"/>
  </w:num>
  <w:num w:numId="7">
    <w:abstractNumId w:val="10"/>
  </w:num>
  <w:num w:numId="8">
    <w:abstractNumId w:val="9"/>
  </w:num>
  <w:num w:numId="9">
    <w:abstractNumId w:val="8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de-AT" w:vendorID="64" w:dllVersion="6" w:nlCheck="1" w:checkStyle="0"/>
  <w:activeWritingStyle w:appName="MSWord" w:lang="en-US" w:vendorID="64" w:dllVersion="6" w:nlCheck="1" w:checkStyle="1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DU1szAyNbM0tbRQ0lEKTi0uzszPAykwqgUADK9LeiwAAAA="/>
  </w:docVars>
  <w:rsids>
    <w:rsidRoot w:val="004A24D8"/>
    <w:rsid w:val="00011353"/>
    <w:rsid w:val="00030A01"/>
    <w:rsid w:val="000C1C21"/>
    <w:rsid w:val="00292A43"/>
    <w:rsid w:val="002946A7"/>
    <w:rsid w:val="002A1A09"/>
    <w:rsid w:val="002E34FA"/>
    <w:rsid w:val="00302E4B"/>
    <w:rsid w:val="00340875"/>
    <w:rsid w:val="003D24FD"/>
    <w:rsid w:val="00437A1E"/>
    <w:rsid w:val="00447F41"/>
    <w:rsid w:val="004A24D8"/>
    <w:rsid w:val="004B5225"/>
    <w:rsid w:val="004E0574"/>
    <w:rsid w:val="0051434A"/>
    <w:rsid w:val="00546C75"/>
    <w:rsid w:val="00557158"/>
    <w:rsid w:val="005A7F1D"/>
    <w:rsid w:val="00677F38"/>
    <w:rsid w:val="00680464"/>
    <w:rsid w:val="006C27C0"/>
    <w:rsid w:val="006D4F72"/>
    <w:rsid w:val="0073186B"/>
    <w:rsid w:val="007E56A0"/>
    <w:rsid w:val="00810BAA"/>
    <w:rsid w:val="008157D4"/>
    <w:rsid w:val="00875422"/>
    <w:rsid w:val="008C7248"/>
    <w:rsid w:val="008D4346"/>
    <w:rsid w:val="008D636F"/>
    <w:rsid w:val="009314FB"/>
    <w:rsid w:val="00960128"/>
    <w:rsid w:val="009E45C6"/>
    <w:rsid w:val="00A43405"/>
    <w:rsid w:val="00A53DBE"/>
    <w:rsid w:val="00A76496"/>
    <w:rsid w:val="00AA6A61"/>
    <w:rsid w:val="00AC5929"/>
    <w:rsid w:val="00AD4FF5"/>
    <w:rsid w:val="00AF09A2"/>
    <w:rsid w:val="00B043D7"/>
    <w:rsid w:val="00B228CC"/>
    <w:rsid w:val="00C205C9"/>
    <w:rsid w:val="00C85713"/>
    <w:rsid w:val="00CA2B5D"/>
    <w:rsid w:val="00D0321A"/>
    <w:rsid w:val="00D1102F"/>
    <w:rsid w:val="00D212F8"/>
    <w:rsid w:val="00D51F50"/>
    <w:rsid w:val="00DA3C13"/>
    <w:rsid w:val="00E57B18"/>
    <w:rsid w:val="00F43D56"/>
    <w:rsid w:val="00F8207F"/>
    <w:rsid w:val="00FA3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94F5D2"/>
  <w15:docId w15:val="{AC072576-BA27-49A0-A2B6-015002AF1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1 Serif" w:eastAsiaTheme="minorHAnsi" w:hAnsi="A1 Serif" w:cs="A1 Serif"/>
        <w:sz w:val="31"/>
        <w:szCs w:val="3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hr-HR"/>
    </w:rPr>
  </w:style>
  <w:style w:type="paragraph" w:styleId="Heading1">
    <w:name w:val="heading 1"/>
    <w:basedOn w:val="Normal"/>
    <w:uiPriority w:val="9"/>
    <w:qFormat/>
    <w:pPr>
      <w:spacing w:line="401" w:lineRule="exact"/>
      <w:ind w:left="237"/>
      <w:outlineLvl w:val="0"/>
    </w:pPr>
    <w:rPr>
      <w:rFonts w:eastAsia="A1 Serif"/>
      <w:b/>
      <w:bCs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37"/>
    </w:pPr>
    <w:rPr>
      <w:rFonts w:eastAsia="A1 Serif"/>
      <w:lang w:val="en-US" w:bidi="en-US"/>
    </w:rPr>
  </w:style>
  <w:style w:type="paragraph" w:styleId="ListParagraph">
    <w:name w:val="List Paragraph"/>
    <w:basedOn w:val="Normal"/>
    <w:uiPriority w:val="1"/>
    <w:qFormat/>
    <w:pPr>
      <w:spacing w:line="402" w:lineRule="exact"/>
      <w:ind w:left="496" w:hanging="259"/>
    </w:pPr>
    <w:rPr>
      <w:rFonts w:eastAsia="A1 Serif"/>
      <w:lang w:val="en-US" w:bidi="en-US"/>
    </w:rPr>
  </w:style>
  <w:style w:type="paragraph" w:customStyle="1" w:styleId="TableParagraph">
    <w:name w:val="Table Paragraph"/>
    <w:basedOn w:val="Normal"/>
    <w:uiPriority w:val="1"/>
    <w:qFormat/>
    <w:rPr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5A7F1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59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5929"/>
    <w:rPr>
      <w:rFonts w:ascii="Segoe UI" w:hAnsi="Segoe UI" w:cs="Segoe UI"/>
      <w:sz w:val="18"/>
      <w:szCs w:val="18"/>
      <w:lang w:val="hr-HR"/>
    </w:rPr>
  </w:style>
  <w:style w:type="character" w:styleId="UnresolvedMention">
    <w:name w:val="Unresolved Mention"/>
    <w:basedOn w:val="DefaultParagraphFont"/>
    <w:uiPriority w:val="99"/>
    <w:semiHidden/>
    <w:unhideWhenUsed/>
    <w:rsid w:val="007318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52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5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1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6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3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6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2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5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7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7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8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7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6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jobs.a1.com/hr/job-search/jobs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A63DB6107116142A20C19CD55CBFC73" ma:contentTypeVersion="13" ma:contentTypeDescription="Ein neues Dokument erstellen." ma:contentTypeScope="" ma:versionID="43f775737a100cf3623374bcaeac1907">
  <xsd:schema xmlns:xsd="http://www.w3.org/2001/XMLSchema" xmlns:xs="http://www.w3.org/2001/XMLSchema" xmlns:p="http://schemas.microsoft.com/office/2006/metadata/properties" xmlns:ns3="4d9d2a6e-ca22-42ac-90ac-4b4a1f2df927" xmlns:ns4="f2a04851-0e68-4a7f-be02-62827fbfaf8d" targetNamespace="http://schemas.microsoft.com/office/2006/metadata/properties" ma:root="true" ma:fieldsID="c94aaf2a3943360138c12681401b1651" ns3:_="" ns4:_="">
    <xsd:import namespace="4d9d2a6e-ca22-42ac-90ac-4b4a1f2df927"/>
    <xsd:import namespace="f2a04851-0e68-4a7f-be02-62827fbfaf8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9d2a6e-ca22-42ac-90ac-4b4a1f2df92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Freigabehinweis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a04851-0e68-4a7f-be02-62827fbfaf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A0B20E-58E7-4FC8-9C94-15D8DCC7F836}">
  <ds:schemaRefs>
    <ds:schemaRef ds:uri="http://schemas.microsoft.com/office/2006/metadata/properties"/>
    <ds:schemaRef ds:uri="4d9d2a6e-ca22-42ac-90ac-4b4a1f2df927"/>
    <ds:schemaRef ds:uri="f2a04851-0e68-4a7f-be02-62827fbfaf8d"/>
    <ds:schemaRef ds:uri="http://schemas.microsoft.com/office/infopath/2007/PartnerControls"/>
    <ds:schemaRef ds:uri="http://purl.org/dc/elements/1.1/"/>
    <ds:schemaRef ds:uri="http://purl.org/dc/terms/"/>
    <ds:schemaRef ds:uri="http://www.w3.org/XML/1998/namespace"/>
    <ds:schemaRef ds:uri="http://purl.org/dc/dcmitype/"/>
    <ds:schemaRef ds:uri="http://schemas.microsoft.com/office/2006/documentManagement/type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53027404-5D81-4B37-B52B-AFA875EC0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382411-2BA1-44BF-9C74-B8AB21A1E0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9d2a6e-ca22-42ac-90ac-4b4a1f2df927"/>
    <ds:schemaRef ds:uri="f2a04851-0e68-4a7f-be02-62827fbfa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2</Words>
  <Characters>1917</Characters>
  <Application>Microsoft Office Word</Application>
  <DocSecurity>0</DocSecurity>
  <Lines>6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va Hrestak</dc:creator>
  <cp:lastModifiedBy>Greta Gombar</cp:lastModifiedBy>
  <cp:revision>3</cp:revision>
  <dcterms:created xsi:type="dcterms:W3CDTF">2022-03-21T15:16:00Z</dcterms:created>
  <dcterms:modified xsi:type="dcterms:W3CDTF">2022-06-10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11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8-10-11T00:00:00Z</vt:filetime>
  </property>
  <property fmtid="{D5CDD505-2E9C-101B-9397-08002B2CF9AE}" pid="5" name="ContentTypeId">
    <vt:lpwstr>0x0101004A63DB6107116142A20C19CD55CBFC73</vt:lpwstr>
  </property>
</Properties>
</file>